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Practice</w:t>
      </w:r>
      <w:r>
        <w:t xml:space="preserve"> </w:t>
      </w:r>
      <w:r>
        <w:t xml:space="preserve">in</w:t>
      </w:r>
      <w:r>
        <w:t xml:space="preserve"> </w:t>
      </w:r>
      <w:r>
        <w:t xml:space="preserve">Canada</w:t>
      </w:r>
      <w:r>
        <w:t xml:space="preserve"> </w:t>
      </w:r>
      <w:r>
        <w:t xml:space="preserve">Toronto</w:t>
      </w:r>
    </w:p>
    <w:bookmarkStart w:id="20" w:name="X9f952eacc30f650587ecf9f632812b2c6ae1a42"/>
    <w:p>
      <w:pPr>
        <w:pStyle w:val="Heading1"/>
      </w:pPr>
      <w:r>
        <w:t xml:space="preserve">Personal Statement for Dental Registration in Canada Toronto</w:t>
      </w:r>
    </w:p>
    <w:p>
      <w:pPr>
        <w:pStyle w:val="FirstParagraph"/>
      </w:pPr>
      <w:r>
        <w:t xml:space="preserve">As I prepare this Personal Statement, I am filled with profound enthusiasm for the opportunity to establish my dental career within the vibrant healthcare landscape of Canada Toronto. This document represents not merely an application, but a testament to my unwavering commitment to becoming a compassionate and skilled Dentist dedicated to serving the diverse communities of Ontario. Having meticulously prepared for this journey through rigorous academic training and hands-on clinical experience across multiple continents, I am confident that my background aligns seamlessly with the standards required to excel as a Dentist in Canada Toronto.</w:t>
      </w:r>
    </w:p>
    <w:p>
      <w:pPr>
        <w:pStyle w:val="BodyText"/>
      </w:pPr>
      <w:r>
        <w:t xml:space="preserve">My fascination with dentistry began during my undergraduate studies in Biomedical Sciences, where I volunteered at community dental clinics in my home country. Witnessing how a simple dental procedure could transform a patient's confidence and quality of life ignited a lifelong passion. This led me to pursue my Doctor of Dental Surgery (DDS) degree at [University Name], where I graduated with honors while completing over 1,200 hours of clinical rotations. My training emphasized evidence-based practice, comprehensive patient care, and the ethical responsibilities inherent in dental medicine – principles that resonate deeply with the College of Dentists of Ontario's expectations for practitioners in Canada Toronto.</w:t>
      </w:r>
    </w:p>
    <w:p>
      <w:pPr>
        <w:pStyle w:val="BodyText"/>
      </w:pPr>
      <w:r>
        <w:t xml:space="preserve">What particularly draws me to Canada Toronto is its unparalleled commitment to multicultural healthcare excellence. Having observed the seamless integration of diverse cultural perspectives within Toronto's dental clinics during my pre-registration shadowing experience, I recognize how vital this environment is for providing truly patient-centered care. The city's rich tapestry of languages and traditions demands a Dentist who not only possesses clinical expertise but also cultural humility – a quality I actively cultivated through serving immigrant populations in my home country. In Canada Toronto, I am eager to contribute to communities where dental health disparities often intersect with socioeconomic factors, applying the same diligence I demonstrated when creating mobile dental outreach programs for underserved rural areas.</w:t>
      </w:r>
    </w:p>
    <w:p>
      <w:pPr>
        <w:pStyle w:val="BodyText"/>
      </w:pPr>
      <w:r>
        <w:t xml:space="preserve">My clinical expertise spans comprehensive restorative dentistry, pediatric care, and preventative oral health education – all critical components of modern dental practice in Canada Toronto. During my residency at [Hospital/Clinic Name], I managed complex cases including full-mouth rehabilitation for geriatric patients and trauma reconstruction for adolescents. I also spearheaded a patient education initiative that reduced emergency visits by 22% through community workshops on oral hygiene tailored to different age groups and cultural backgrounds. These experiences solidified my belief that a successful Dentist must be both technically proficient and deeply empathetic – qualities I intend to bring to every interaction with patients across Toronto's diverse neighborhoods.</w:t>
      </w:r>
    </w:p>
    <w:p>
      <w:pPr>
        <w:pStyle w:val="BodyText"/>
      </w:pPr>
      <w:r>
        <w:t xml:space="preserve">Understanding the Canadian healthcare system's intricacies is paramount to my professional readiness. I have actively prepared for this transition by completing the National Dental Examining Board of Canada (NDEB) Qualifying Examination and participating in Ontario-specific workshops on dental jurisprudence and public health protocols. I am particularly impressed by Ontario's focus on interprofessional collaboration, having observed how dentists work alongside physicians, nurses, and social workers to address systemic health challenges – a model I am eager to embrace within Toronto's integrated healthcare network. My familiarity with the Canadian Medical Association's ethical guidelines ensures that my practice will consistently prioritize patient autonomy and confidentiality.</w:t>
      </w:r>
    </w:p>
    <w:p>
      <w:pPr>
        <w:pStyle w:val="BodyText"/>
      </w:pPr>
      <w:r>
        <w:t xml:space="preserve">What sets me apart as a candidate is my proactive approach to continuous learning, especially regarding advancements relevant to Toronto's demographic needs. I recently completed certification in digital dentistry workflows and am proficient in CAD/CAM technology – skills increasingly vital for efficient practice management in urban settings like Canada Toronto. More importantly, I have developed specialized communication strategies for patients with anxiety disorders and limited English proficiency through targeted training, directly addressing common barriers to dental access identified by Toronto Public Health reports.</w:t>
      </w:r>
    </w:p>
    <w:p>
      <w:pPr>
        <w:pStyle w:val="BodyText"/>
      </w:pPr>
      <w:r>
        <w:t xml:space="preserve">My vision extends beyond individual patient care to contributing meaningfully to Toronto's broader dental health landscape. I aspire to collaborate with community health centers in high-need areas such as Scarborough and East Toronto, where access barriers persist. Drawing from my experience establishing a free dental clinic for low-income families during medical school, I plan to advocate for preventive programs targeting childhood caries – a leading public health concern in Ontario's pediatric population. As Canada Toronto continues to grow as a global city, I recognize that future Dentists must champion oral health equity alongside clinical excellence.</w:t>
      </w:r>
    </w:p>
    <w:p>
      <w:pPr>
        <w:pStyle w:val="BodyText"/>
      </w:pPr>
      <w:r>
        <w:t xml:space="preserve">This Personal Statement encapsulates my professional journey and unwavering dedication to becoming a trusted Dentist in Canada Toronto. My training has equipped me with the technical skills, cultural competence, and ethical foundation necessary to meet Ontario's highest standards of care. I am not merely seeking licensure; I am committed to becoming an integral part of Toronto's healthcare community – where every patient receives care that honors their dignity and health needs. The opportunity to serve alongside fellow professionals who share this vision fills me with purpose, and I eagerly anticipate contributing my unique perspective to the vibrant dental profession in Canada Toronto.</w:t>
      </w:r>
    </w:p>
    <w:p>
      <w:pPr>
        <w:pStyle w:val="BodyText"/>
      </w:pPr>
      <w:r>
        <w:t xml:space="preserve">As I finalize this statement, I reaffirm that my career path has been meticulously aligned with the values of Canadian dentistry. My clinical experience, educational background, and cultural adaptability position me to immediately add value to any practice in Toronto while growing alongside the evolving needs of our communities. The prospect of practicing as a Dentist within Canada Toronto represents not just a professional milestone, but the fulfillment of my life's purpose: using dental medicine to improve lives with compassion and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Practice in Canada Toronto</dc:title>
  <dc:creator/>
  <dc:language>en</dc:language>
  <cp:keywords/>
  <dcterms:created xsi:type="dcterms:W3CDTF">2026-07-14T15:45:31Z</dcterms:created>
  <dcterms:modified xsi:type="dcterms:W3CDTF">2026-07-14T15:45:31Z</dcterms:modified>
</cp:coreProperties>
</file>

<file path=docProps/custom.xml><?xml version="1.0" encoding="utf-8"?>
<Properties xmlns="http://schemas.openxmlformats.org/officeDocument/2006/custom-properties" xmlns:vt="http://schemas.openxmlformats.org/officeDocument/2006/docPropsVTypes"/>
</file>